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8C0BF" w14:textId="47E1B5CB" w:rsidR="00BA7CE5" w:rsidRPr="0079131B" w:rsidRDefault="00BA7CE5" w:rsidP="00BA7CE5">
      <w:pPr>
        <w:jc w:val="center"/>
        <w:rPr>
          <w:rFonts w:ascii="Times New Roman" w:hAnsi="Times New Roman" w:cs="Times New Roman"/>
          <w:sz w:val="28"/>
          <w:u w:val="single"/>
        </w:rPr>
      </w:pPr>
      <w:r w:rsidRPr="0079131B">
        <w:rPr>
          <w:rFonts w:ascii="Times New Roman" w:hAnsi="Times New Roman" w:cs="Times New Roman"/>
          <w:sz w:val="28"/>
          <w:u w:val="single"/>
        </w:rPr>
        <w:t xml:space="preserve">Number </w:t>
      </w:r>
      <w:r w:rsidR="0079131B" w:rsidRPr="0079131B">
        <w:rPr>
          <w:rFonts w:ascii="Times New Roman" w:hAnsi="Times New Roman" w:cs="Times New Roman"/>
          <w:sz w:val="28"/>
          <w:u w:val="single"/>
        </w:rPr>
        <w:t>Tower User Manual</w:t>
      </w:r>
    </w:p>
    <w:p w14:paraId="01B853C6" w14:textId="77777777" w:rsidR="0079131B" w:rsidRDefault="0079131B">
      <w:pPr>
        <w:rPr>
          <w:rFonts w:ascii="Times New Roman" w:hAnsi="Times New Roman" w:cs="Times New Roman"/>
          <w:sz w:val="24"/>
        </w:rPr>
      </w:pPr>
    </w:p>
    <w:p w14:paraId="2C6E7E6D" w14:textId="3907F7C0" w:rsidR="009E3D92" w:rsidRPr="00150BD2" w:rsidRDefault="00A90875">
      <w:pPr>
        <w:rPr>
          <w:rFonts w:ascii="Times New Roman" w:hAnsi="Times New Roman" w:cs="Times New Roman"/>
          <w:b/>
          <w:sz w:val="24"/>
        </w:rPr>
      </w:pPr>
      <w:r w:rsidRPr="00150BD2">
        <w:rPr>
          <w:rFonts w:ascii="Times New Roman" w:hAnsi="Times New Roman" w:cs="Times New Roman"/>
          <w:b/>
          <w:sz w:val="24"/>
        </w:rPr>
        <w:t>SETUP</w:t>
      </w:r>
    </w:p>
    <w:p w14:paraId="7F5DBBFC" w14:textId="4731047F" w:rsidR="00A90875" w:rsidRDefault="00A90875" w:rsidP="00A90875">
      <w:pPr>
        <w:pStyle w:val="ListParagraph"/>
        <w:numPr>
          <w:ilvl w:val="0"/>
          <w:numId w:val="1"/>
        </w:numPr>
        <w:rPr>
          <w:rFonts w:ascii="Times New Roman" w:hAnsi="Times New Roman" w:cs="Times New Roman"/>
          <w:sz w:val="24"/>
        </w:rPr>
      </w:pPr>
      <w:r w:rsidRPr="00A90875">
        <w:rPr>
          <w:rFonts w:ascii="Times New Roman" w:hAnsi="Times New Roman" w:cs="Times New Roman"/>
          <w:sz w:val="24"/>
        </w:rPr>
        <w:t xml:space="preserve">To start the program, navigate </w:t>
      </w:r>
      <w:r w:rsidRPr="00BE0686">
        <w:rPr>
          <w:rFonts w:ascii="Times New Roman" w:hAnsi="Times New Roman" w:cs="Times New Roman"/>
          <w:noProof/>
          <w:sz w:val="24"/>
        </w:rPr>
        <w:t>to</w:t>
      </w:r>
      <w:r w:rsidRPr="00A90875">
        <w:rPr>
          <w:rFonts w:ascii="Times New Roman" w:hAnsi="Times New Roman" w:cs="Times New Roman"/>
          <w:sz w:val="24"/>
        </w:rPr>
        <w:t xml:space="preserve"> the ‘src’ folder and open our custom MARS program</w:t>
      </w:r>
      <w:r w:rsidR="00BE0686">
        <w:rPr>
          <w:rFonts w:ascii="Times New Roman" w:hAnsi="Times New Roman" w:cs="Times New Roman"/>
          <w:sz w:val="24"/>
        </w:rPr>
        <w:t xml:space="preserve"> simply named ‘Mars</w:t>
      </w:r>
      <w:r w:rsidR="00064EF0">
        <w:rPr>
          <w:rFonts w:ascii="Times New Roman" w:hAnsi="Times New Roman" w:cs="Times New Roman"/>
          <w:sz w:val="24"/>
        </w:rPr>
        <w:t>.jar</w:t>
      </w:r>
      <w:r w:rsidR="00BE0686">
        <w:rPr>
          <w:rFonts w:ascii="Times New Roman" w:hAnsi="Times New Roman" w:cs="Times New Roman"/>
          <w:sz w:val="24"/>
        </w:rPr>
        <w:t>’</w:t>
      </w:r>
      <w:r w:rsidRPr="00A90875">
        <w:rPr>
          <w:rFonts w:ascii="Times New Roman" w:hAnsi="Times New Roman" w:cs="Times New Roman"/>
          <w:sz w:val="24"/>
        </w:rPr>
        <w:t>.</w:t>
      </w:r>
    </w:p>
    <w:p w14:paraId="64C5B078" w14:textId="47A5DF21" w:rsidR="00CE555F" w:rsidRPr="00CE555F" w:rsidRDefault="00CE555F" w:rsidP="00CE555F">
      <w:pPr>
        <w:pStyle w:val="ListParagraph"/>
        <w:numPr>
          <w:ilvl w:val="0"/>
          <w:numId w:val="1"/>
        </w:numPr>
        <w:rPr>
          <w:rFonts w:ascii="Times New Roman" w:hAnsi="Times New Roman" w:cs="Times New Roman"/>
          <w:sz w:val="24"/>
        </w:rPr>
      </w:pPr>
      <w:r>
        <w:rPr>
          <w:rFonts w:ascii="Times New Roman" w:hAnsi="Times New Roman" w:cs="Times New Roman"/>
          <w:sz w:val="24"/>
        </w:rPr>
        <w:t>Go to the File tab and open ‘pyramids.asm’.</w:t>
      </w:r>
    </w:p>
    <w:p w14:paraId="49B23FF3" w14:textId="589C0900" w:rsidR="00A90875" w:rsidRDefault="00A90875" w:rsidP="00A90875">
      <w:pPr>
        <w:pStyle w:val="ListParagraph"/>
        <w:numPr>
          <w:ilvl w:val="0"/>
          <w:numId w:val="1"/>
        </w:numPr>
        <w:rPr>
          <w:rFonts w:ascii="Times New Roman" w:hAnsi="Times New Roman" w:cs="Times New Roman"/>
          <w:sz w:val="24"/>
        </w:rPr>
      </w:pPr>
      <w:r>
        <w:rPr>
          <w:rFonts w:ascii="Times New Roman" w:hAnsi="Times New Roman" w:cs="Times New Roman"/>
          <w:sz w:val="24"/>
        </w:rPr>
        <w:t>Go to the Tools tab and open the Number Pyramids extension.</w:t>
      </w:r>
    </w:p>
    <w:p w14:paraId="7512255B" w14:textId="49800BBB" w:rsidR="00A90875" w:rsidRDefault="00A90875" w:rsidP="00A90875">
      <w:pPr>
        <w:pStyle w:val="ListParagraph"/>
        <w:numPr>
          <w:ilvl w:val="1"/>
          <w:numId w:val="1"/>
        </w:numPr>
        <w:rPr>
          <w:rFonts w:ascii="Times New Roman" w:hAnsi="Times New Roman" w:cs="Times New Roman"/>
          <w:sz w:val="24"/>
        </w:rPr>
      </w:pPr>
      <w:r>
        <w:rPr>
          <w:rFonts w:ascii="Times New Roman" w:hAnsi="Times New Roman" w:cs="Times New Roman"/>
          <w:sz w:val="24"/>
        </w:rPr>
        <w:t>Click Connect to MIPS</w:t>
      </w:r>
    </w:p>
    <w:p w14:paraId="3D5D806A" w14:textId="3F1B0539" w:rsidR="00A90875" w:rsidRPr="00A90875" w:rsidRDefault="00A90875" w:rsidP="00CE555F">
      <w:pPr>
        <w:pStyle w:val="ListParagraph"/>
        <w:rPr>
          <w:rFonts w:ascii="Times New Roman" w:hAnsi="Times New Roman" w:cs="Times New Roman"/>
          <w:sz w:val="24"/>
        </w:rPr>
      </w:pPr>
      <w:r>
        <w:rPr>
          <w:rFonts w:ascii="Times New Roman" w:hAnsi="Times New Roman" w:cs="Times New Roman"/>
          <w:sz w:val="24"/>
        </w:rPr>
        <w:t>Build the program and run.</w:t>
      </w:r>
    </w:p>
    <w:p w14:paraId="5E61F0AA" w14:textId="5FF7FBB6" w:rsidR="00A90875" w:rsidRPr="00150BD2" w:rsidRDefault="00A90875">
      <w:pPr>
        <w:rPr>
          <w:rFonts w:ascii="Times New Roman" w:hAnsi="Times New Roman" w:cs="Times New Roman"/>
          <w:b/>
          <w:sz w:val="24"/>
        </w:rPr>
      </w:pPr>
      <w:r w:rsidRPr="00150BD2">
        <w:rPr>
          <w:rFonts w:ascii="Times New Roman" w:hAnsi="Times New Roman" w:cs="Times New Roman"/>
          <w:b/>
          <w:sz w:val="24"/>
        </w:rPr>
        <w:t>GAMEPLAY</w:t>
      </w:r>
    </w:p>
    <w:p w14:paraId="65731FCE" w14:textId="007DE06C" w:rsidR="00A90875" w:rsidRDefault="00A90875"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Upon running the program, the </w:t>
      </w:r>
      <w:r w:rsidR="00D61EFC">
        <w:rPr>
          <w:rFonts w:ascii="Times New Roman" w:hAnsi="Times New Roman" w:cs="Times New Roman"/>
          <w:sz w:val="24"/>
        </w:rPr>
        <w:t>boxes</w:t>
      </w:r>
      <w:r>
        <w:rPr>
          <w:rFonts w:ascii="Times New Roman" w:hAnsi="Times New Roman" w:cs="Times New Roman"/>
          <w:sz w:val="24"/>
        </w:rPr>
        <w:t xml:space="preserve"> in the number tower will populate with known and unknown values</w:t>
      </w:r>
      <w:r w:rsidR="00D61EFC">
        <w:rPr>
          <w:rFonts w:ascii="Times New Roman" w:hAnsi="Times New Roman" w:cs="Times New Roman"/>
          <w:sz w:val="24"/>
        </w:rPr>
        <w:t>, displayed in both the graphical extension as well as the console.</w:t>
      </w:r>
    </w:p>
    <w:p w14:paraId="78172F4D" w14:textId="2A9D025A" w:rsidR="00920904" w:rsidRDefault="00920904"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Each box will contain the sum of the two boxes underneath it. The goal of the game is to fill in all the empty boxes and complete the number tower.</w:t>
      </w:r>
    </w:p>
    <w:p w14:paraId="28C4DFB2" w14:textId="77777777" w:rsidR="00D61EFC" w:rsidRDefault="00D61EFC"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The console will prompt you for an input location. This input will only accept two capital letters, denoting the row and index of the box you wish to fill in.</w:t>
      </w:r>
    </w:p>
    <w:p w14:paraId="47806942" w14:textId="2BE26EE4" w:rsidR="00A90875" w:rsidRDefault="00D61EFC" w:rsidP="00D61EFC">
      <w:pPr>
        <w:pStyle w:val="ListParagraph"/>
        <w:numPr>
          <w:ilvl w:val="1"/>
          <w:numId w:val="2"/>
        </w:numPr>
        <w:rPr>
          <w:rFonts w:ascii="Times New Roman" w:hAnsi="Times New Roman" w:cs="Times New Roman"/>
          <w:sz w:val="24"/>
        </w:rPr>
      </w:pPr>
      <w:r>
        <w:rPr>
          <w:rFonts w:ascii="Times New Roman" w:hAnsi="Times New Roman" w:cs="Times New Roman"/>
          <w:sz w:val="24"/>
        </w:rPr>
        <w:t>Input is processed immediately without the need to press enter.</w:t>
      </w:r>
    </w:p>
    <w:p w14:paraId="53972A2B" w14:textId="0294B7E2" w:rsidR="00D61EFC" w:rsidRDefault="00D61EFC"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Once a valid location has been selected, you will be prompted to input the answer you wish to place in the box. </w:t>
      </w:r>
      <w:r w:rsidR="003A78F8">
        <w:rPr>
          <w:rFonts w:ascii="Times New Roman" w:hAnsi="Times New Roman" w:cs="Times New Roman"/>
          <w:sz w:val="24"/>
        </w:rPr>
        <w:t>Your</w:t>
      </w:r>
      <w:r>
        <w:rPr>
          <w:rFonts w:ascii="Times New Roman" w:hAnsi="Times New Roman" w:cs="Times New Roman"/>
          <w:sz w:val="24"/>
        </w:rPr>
        <w:t xml:space="preserve"> answer </w:t>
      </w:r>
      <w:r w:rsidR="005674C7">
        <w:rPr>
          <w:rFonts w:ascii="Times New Roman" w:hAnsi="Times New Roman" w:cs="Times New Roman"/>
          <w:sz w:val="24"/>
        </w:rPr>
        <w:t xml:space="preserve">must be a </w:t>
      </w:r>
      <w:r w:rsidR="003A78F8">
        <w:rPr>
          <w:rFonts w:ascii="Times New Roman" w:hAnsi="Times New Roman" w:cs="Times New Roman"/>
          <w:sz w:val="24"/>
        </w:rPr>
        <w:t xml:space="preserve">positive integer and </w:t>
      </w:r>
      <w:r>
        <w:rPr>
          <w:rFonts w:ascii="Times New Roman" w:hAnsi="Times New Roman" w:cs="Times New Roman"/>
          <w:sz w:val="24"/>
        </w:rPr>
        <w:t>can be anywhere from one to three digits.</w:t>
      </w:r>
    </w:p>
    <w:p w14:paraId="22831989" w14:textId="77777777" w:rsidR="00D61EFC" w:rsidRDefault="00D61EFC" w:rsidP="00D61EFC">
      <w:pPr>
        <w:pStyle w:val="ListParagraph"/>
        <w:numPr>
          <w:ilvl w:val="1"/>
          <w:numId w:val="2"/>
        </w:numPr>
        <w:rPr>
          <w:rFonts w:ascii="Times New Roman" w:hAnsi="Times New Roman" w:cs="Times New Roman"/>
          <w:sz w:val="24"/>
        </w:rPr>
      </w:pPr>
      <w:r>
        <w:rPr>
          <w:rFonts w:ascii="Times New Roman" w:hAnsi="Times New Roman" w:cs="Times New Roman"/>
          <w:sz w:val="24"/>
        </w:rPr>
        <w:t>Input your answer by pressing enter.</w:t>
      </w:r>
    </w:p>
    <w:p w14:paraId="68B82E34" w14:textId="638C9027" w:rsidR="00D61EFC" w:rsidRDefault="00D61EFC" w:rsidP="00D61EFC">
      <w:pPr>
        <w:pStyle w:val="ListParagraph"/>
        <w:numPr>
          <w:ilvl w:val="1"/>
          <w:numId w:val="2"/>
        </w:numPr>
        <w:rPr>
          <w:rFonts w:ascii="Times New Roman" w:hAnsi="Times New Roman" w:cs="Times New Roman"/>
          <w:sz w:val="24"/>
        </w:rPr>
      </w:pPr>
      <w:r>
        <w:rPr>
          <w:rFonts w:ascii="Times New Roman" w:hAnsi="Times New Roman" w:cs="Times New Roman"/>
          <w:sz w:val="24"/>
        </w:rPr>
        <w:t>Three-digit answers are processed immediately.</w:t>
      </w:r>
    </w:p>
    <w:p w14:paraId="1BD54F61" w14:textId="2C6C4054" w:rsidR="00D61EFC" w:rsidRDefault="00D61EFC"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If your answer is correct, a jingle will play and the number will be filled into the number tower.</w:t>
      </w:r>
    </w:p>
    <w:p w14:paraId="4FECA677" w14:textId="78E0A02A" w:rsidR="00D61EFC" w:rsidRDefault="00D61EFC"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If your answer is wrong, an error sound will play</w:t>
      </w:r>
      <w:r w:rsidR="004D3ECB">
        <w:rPr>
          <w:rFonts w:ascii="Times New Roman" w:hAnsi="Times New Roman" w:cs="Times New Roman"/>
          <w:sz w:val="24"/>
        </w:rPr>
        <w:t xml:space="preserve"> and you will go back to choosing a location.</w:t>
      </w:r>
    </w:p>
    <w:p w14:paraId="45847286" w14:textId="2BDD90E0" w:rsidR="00D61EFC" w:rsidRDefault="004D3ECB" w:rsidP="00A90875">
      <w:pPr>
        <w:pStyle w:val="ListParagraph"/>
        <w:numPr>
          <w:ilvl w:val="0"/>
          <w:numId w:val="2"/>
        </w:numPr>
        <w:rPr>
          <w:rFonts w:ascii="Times New Roman" w:hAnsi="Times New Roman" w:cs="Times New Roman"/>
          <w:sz w:val="24"/>
        </w:rPr>
      </w:pPr>
      <w:r>
        <w:rPr>
          <w:rFonts w:ascii="Times New Roman" w:hAnsi="Times New Roman" w:cs="Times New Roman"/>
          <w:sz w:val="24"/>
        </w:rPr>
        <w:t>Once all boxes in the number tower have been filled, you win the game!</w:t>
      </w:r>
    </w:p>
    <w:p w14:paraId="53BD1A22" w14:textId="2332BF07" w:rsidR="004D3ECB" w:rsidRPr="00150BD2" w:rsidRDefault="004D3ECB" w:rsidP="004D3ECB">
      <w:pPr>
        <w:rPr>
          <w:rFonts w:ascii="Times New Roman" w:hAnsi="Times New Roman" w:cs="Times New Roman"/>
          <w:b/>
          <w:sz w:val="24"/>
        </w:rPr>
      </w:pPr>
      <w:r w:rsidRPr="00150BD2">
        <w:rPr>
          <w:rFonts w:ascii="Times New Roman" w:hAnsi="Times New Roman" w:cs="Times New Roman"/>
          <w:b/>
          <w:sz w:val="24"/>
        </w:rPr>
        <w:t>EXITING</w:t>
      </w:r>
    </w:p>
    <w:p w14:paraId="660868A7" w14:textId="416DC024" w:rsidR="004D3ECB" w:rsidRDefault="004D3ECB" w:rsidP="004D3ECB">
      <w:pPr>
        <w:pStyle w:val="ListParagraph"/>
        <w:numPr>
          <w:ilvl w:val="0"/>
          <w:numId w:val="3"/>
        </w:numPr>
        <w:rPr>
          <w:rFonts w:ascii="Times New Roman" w:hAnsi="Times New Roman" w:cs="Times New Roman"/>
          <w:sz w:val="24"/>
        </w:rPr>
      </w:pPr>
      <w:r>
        <w:rPr>
          <w:rFonts w:ascii="Times New Roman" w:hAnsi="Times New Roman" w:cs="Times New Roman"/>
          <w:sz w:val="24"/>
        </w:rPr>
        <w:t>To exit the program safely, stop the program</w:t>
      </w:r>
      <w:r w:rsidR="00150BD2">
        <w:rPr>
          <w:rFonts w:ascii="Times New Roman" w:hAnsi="Times New Roman" w:cs="Times New Roman"/>
          <w:sz w:val="24"/>
        </w:rPr>
        <w:t xml:space="preserve"> and</w:t>
      </w:r>
      <w:r>
        <w:rPr>
          <w:rFonts w:ascii="Times New Roman" w:hAnsi="Times New Roman" w:cs="Times New Roman"/>
          <w:sz w:val="24"/>
        </w:rPr>
        <w:t xml:space="preserve"> then close MARS.</w:t>
      </w:r>
    </w:p>
    <w:p w14:paraId="2A710609" w14:textId="6D442DF4" w:rsidR="00CE555F" w:rsidRDefault="00CE555F" w:rsidP="00CE555F">
      <w:pPr>
        <w:rPr>
          <w:rFonts w:ascii="Times New Roman" w:hAnsi="Times New Roman" w:cs="Times New Roman"/>
          <w:sz w:val="24"/>
        </w:rPr>
      </w:pPr>
    </w:p>
    <w:p w14:paraId="03FE792A" w14:textId="77777777" w:rsidR="00CE555F" w:rsidRDefault="00CE555F" w:rsidP="00CE555F">
      <w:pPr>
        <w:jc w:val="center"/>
        <w:rPr>
          <w:rFonts w:ascii="Times New Roman" w:hAnsi="Times New Roman" w:cs="Times New Roman"/>
          <w:sz w:val="28"/>
          <w:u w:val="single"/>
        </w:rPr>
      </w:pPr>
    </w:p>
    <w:p w14:paraId="0A3623DE" w14:textId="77777777" w:rsidR="00CE555F" w:rsidRDefault="00CE555F" w:rsidP="00CE555F">
      <w:pPr>
        <w:jc w:val="center"/>
        <w:rPr>
          <w:rFonts w:ascii="Times New Roman" w:hAnsi="Times New Roman" w:cs="Times New Roman"/>
          <w:sz w:val="28"/>
          <w:u w:val="single"/>
        </w:rPr>
      </w:pPr>
    </w:p>
    <w:p w14:paraId="2065C291" w14:textId="77777777" w:rsidR="00CE555F" w:rsidRDefault="00CE555F" w:rsidP="00CE555F">
      <w:pPr>
        <w:jc w:val="center"/>
        <w:rPr>
          <w:rFonts w:ascii="Times New Roman" w:hAnsi="Times New Roman" w:cs="Times New Roman"/>
          <w:sz w:val="28"/>
          <w:u w:val="single"/>
        </w:rPr>
      </w:pPr>
    </w:p>
    <w:p w14:paraId="63CC81F6" w14:textId="77777777" w:rsidR="00CE555F" w:rsidRDefault="00CE555F" w:rsidP="00CE555F">
      <w:pPr>
        <w:jc w:val="center"/>
        <w:rPr>
          <w:rFonts w:ascii="Times New Roman" w:hAnsi="Times New Roman" w:cs="Times New Roman"/>
          <w:sz w:val="28"/>
          <w:u w:val="single"/>
        </w:rPr>
      </w:pPr>
    </w:p>
    <w:p w14:paraId="607D1C1C" w14:textId="7AE5FA9E" w:rsidR="00CE555F" w:rsidRDefault="00CE555F" w:rsidP="00CE555F">
      <w:pPr>
        <w:jc w:val="center"/>
        <w:rPr>
          <w:rFonts w:ascii="Times New Roman" w:hAnsi="Times New Roman" w:cs="Times New Roman"/>
          <w:sz w:val="28"/>
          <w:u w:val="single"/>
        </w:rPr>
      </w:pPr>
      <w:r w:rsidRPr="0079131B">
        <w:rPr>
          <w:rFonts w:ascii="Times New Roman" w:hAnsi="Times New Roman" w:cs="Times New Roman"/>
          <w:sz w:val="28"/>
          <w:u w:val="single"/>
        </w:rPr>
        <w:lastRenderedPageBreak/>
        <w:t xml:space="preserve">Number Tower </w:t>
      </w:r>
      <w:r>
        <w:rPr>
          <w:rFonts w:ascii="Times New Roman" w:hAnsi="Times New Roman" w:cs="Times New Roman"/>
          <w:sz w:val="28"/>
          <w:u w:val="single"/>
        </w:rPr>
        <w:t>DEVELOPER</w:t>
      </w:r>
      <w:r w:rsidRPr="0079131B">
        <w:rPr>
          <w:rFonts w:ascii="Times New Roman" w:hAnsi="Times New Roman" w:cs="Times New Roman"/>
          <w:sz w:val="28"/>
          <w:u w:val="single"/>
        </w:rPr>
        <w:t xml:space="preserve"> Manual</w:t>
      </w:r>
    </w:p>
    <w:p w14:paraId="492509D9" w14:textId="77777777" w:rsidR="00CE555F" w:rsidRPr="00150BD2" w:rsidRDefault="00CE555F" w:rsidP="00CE555F">
      <w:pPr>
        <w:rPr>
          <w:rFonts w:ascii="Times New Roman" w:hAnsi="Times New Roman" w:cs="Times New Roman"/>
          <w:b/>
          <w:sz w:val="24"/>
        </w:rPr>
      </w:pPr>
      <w:r w:rsidRPr="00150BD2">
        <w:rPr>
          <w:rFonts w:ascii="Times New Roman" w:hAnsi="Times New Roman" w:cs="Times New Roman"/>
          <w:b/>
          <w:sz w:val="24"/>
        </w:rPr>
        <w:t>SETUP</w:t>
      </w:r>
    </w:p>
    <w:p w14:paraId="2CF7B55B" w14:textId="5DE317DB" w:rsidR="00CE555F" w:rsidRDefault="00CE555F" w:rsidP="00CE555F">
      <w:pPr>
        <w:pStyle w:val="ListParagraph"/>
        <w:numPr>
          <w:ilvl w:val="0"/>
          <w:numId w:val="1"/>
        </w:numPr>
        <w:rPr>
          <w:rFonts w:ascii="Times New Roman" w:hAnsi="Times New Roman" w:cs="Times New Roman"/>
          <w:sz w:val="24"/>
        </w:rPr>
      </w:pPr>
      <w:r w:rsidRPr="00A90875">
        <w:rPr>
          <w:rFonts w:ascii="Times New Roman" w:hAnsi="Times New Roman" w:cs="Times New Roman"/>
          <w:sz w:val="24"/>
        </w:rPr>
        <w:t xml:space="preserve">To start the program, navigate </w:t>
      </w:r>
      <w:r w:rsidRPr="00BE0686">
        <w:rPr>
          <w:rFonts w:ascii="Times New Roman" w:hAnsi="Times New Roman" w:cs="Times New Roman"/>
          <w:noProof/>
          <w:sz w:val="24"/>
        </w:rPr>
        <w:t>to</w:t>
      </w:r>
      <w:r>
        <w:rPr>
          <w:rFonts w:ascii="Times New Roman" w:hAnsi="Times New Roman" w:cs="Times New Roman"/>
          <w:sz w:val="24"/>
        </w:rPr>
        <w:t xml:space="preserve"> the ‘src’ folder in terminal and enter ./createJar.sh to run the packaged version of Mars with custom source code</w:t>
      </w:r>
      <w:r w:rsidRPr="00A90875">
        <w:rPr>
          <w:rFonts w:ascii="Times New Roman" w:hAnsi="Times New Roman" w:cs="Times New Roman"/>
          <w:sz w:val="24"/>
        </w:rPr>
        <w:t>.</w:t>
      </w:r>
      <w:r>
        <w:rPr>
          <w:rFonts w:ascii="Times New Roman" w:hAnsi="Times New Roman" w:cs="Times New Roman"/>
          <w:sz w:val="24"/>
        </w:rPr>
        <w:t xml:space="preserve"> You will need to run this every time you wish to launch mars and see output for debugging or whenever you make changes to the source code.</w:t>
      </w:r>
    </w:p>
    <w:p w14:paraId="6C1719CD" w14:textId="2F4EA8B0" w:rsidR="00CE555F" w:rsidRDefault="00CE555F" w:rsidP="00CE555F">
      <w:pPr>
        <w:pStyle w:val="ListParagraph"/>
        <w:numPr>
          <w:ilvl w:val="0"/>
          <w:numId w:val="1"/>
        </w:numPr>
        <w:rPr>
          <w:rFonts w:ascii="Times New Roman" w:hAnsi="Times New Roman" w:cs="Times New Roman"/>
          <w:sz w:val="24"/>
        </w:rPr>
      </w:pPr>
      <w:r>
        <w:rPr>
          <w:rFonts w:ascii="Times New Roman" w:hAnsi="Times New Roman" w:cs="Times New Roman"/>
          <w:sz w:val="24"/>
        </w:rPr>
        <w:t>Under mars/tools/ you will find the extensions. Look for NumberPyramids.java, and then scroll down to the processMIPSUpdate() method. This is where the magic happens.</w:t>
      </w:r>
    </w:p>
    <w:p w14:paraId="77AA4479" w14:textId="55ADDA2F" w:rsidR="00CE555F" w:rsidRDefault="00CE555F" w:rsidP="00CE555F">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You can see the custom annotations for @DRAW and @MUSIC-START/MUSIC-STOP. </w:t>
      </w:r>
    </w:p>
    <w:p w14:paraId="175A51B3" w14:textId="5470628D" w:rsidR="00CE555F" w:rsidRPr="00CE555F" w:rsidRDefault="00CE555F" w:rsidP="00CE555F">
      <w:pPr>
        <w:pStyle w:val="ListParagraph"/>
        <w:numPr>
          <w:ilvl w:val="0"/>
          <w:numId w:val="1"/>
        </w:numPr>
        <w:rPr>
          <w:rFonts w:ascii="Times New Roman" w:hAnsi="Times New Roman" w:cs="Times New Roman"/>
          <w:sz w:val="24"/>
        </w:rPr>
      </w:pPr>
      <w:r>
        <w:rPr>
          <w:rFonts w:ascii="Times New Roman" w:hAnsi="Times New Roman" w:cs="Times New Roman"/>
          <w:sz w:val="24"/>
        </w:rPr>
        <w:t>You can make your own annotations here for whatever MIPS command you want to implement that a higher-level language like java offers such as networking or music or graphics.</w:t>
      </w:r>
    </w:p>
    <w:p w14:paraId="321315E6" w14:textId="04D08A32" w:rsidR="00CE555F" w:rsidRDefault="00CE555F" w:rsidP="00CE555F">
      <w:pPr>
        <w:rPr>
          <w:rFonts w:ascii="Times New Roman" w:hAnsi="Times New Roman" w:cs="Times New Roman"/>
          <w:b/>
          <w:sz w:val="24"/>
        </w:rPr>
      </w:pPr>
      <w:r>
        <w:rPr>
          <w:rFonts w:ascii="Times New Roman" w:hAnsi="Times New Roman" w:cs="Times New Roman"/>
          <w:b/>
          <w:sz w:val="24"/>
        </w:rPr>
        <w:t xml:space="preserve">GRAPHICS API </w:t>
      </w:r>
    </w:p>
    <w:p w14:paraId="65A0A90C" w14:textId="08956667" w:rsidR="00AC314F" w:rsidRDefault="00CE555F" w:rsidP="00AC314F">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To use the graphics API we provided, you must do three things. One, push the value that the pyramid block should contain such as 120 or 335, the number inside it to </w:t>
      </w:r>
      <w:r w:rsidR="00AC314F">
        <w:rPr>
          <w:rFonts w:ascii="Times New Roman" w:hAnsi="Times New Roman" w:cs="Times New Roman"/>
          <w:sz w:val="24"/>
        </w:rPr>
        <w:t>$a0. Two push the block location from an index 0-27 with 0 being the top block being index 0 and the bottom right being index 27 to $a1. Then finally place any random MIPS command with # @DRAW attached to the end of the command.</w:t>
      </w:r>
      <w:r w:rsidR="00AC314F">
        <w:rPr>
          <w:rFonts w:ascii="Times New Roman" w:hAnsi="Times New Roman" w:cs="Times New Roman"/>
          <w:sz w:val="24"/>
        </w:rPr>
        <w:br/>
      </w:r>
      <w:r w:rsidR="00AC314F">
        <w:rPr>
          <w:rFonts w:ascii="Times New Roman" w:hAnsi="Times New Roman" w:cs="Times New Roman"/>
          <w:sz w:val="24"/>
        </w:rPr>
        <w:br/>
        <w:t>Ex. move $a0, $s1, # $s1 contains the number like 120 or 335</w:t>
      </w:r>
    </w:p>
    <w:p w14:paraId="66862E0B" w14:textId="0F95CE2A" w:rsidR="00AC314F" w:rsidRDefault="00AC314F" w:rsidP="00AC314F">
      <w:pPr>
        <w:pStyle w:val="ListParagraph"/>
        <w:rPr>
          <w:rFonts w:ascii="Times New Roman" w:hAnsi="Times New Roman" w:cs="Times New Roman"/>
          <w:sz w:val="24"/>
        </w:rPr>
      </w:pPr>
      <w:r>
        <w:rPr>
          <w:rFonts w:ascii="Times New Roman" w:hAnsi="Times New Roman" w:cs="Times New Roman"/>
          <w:sz w:val="24"/>
        </w:rPr>
        <w:t xml:space="preserve">      move $a1, $s2, #$s2 contains the number 0-27</w:t>
      </w:r>
    </w:p>
    <w:p w14:paraId="0112E4E2" w14:textId="3420AE50" w:rsidR="00AC314F" w:rsidRDefault="00AC314F" w:rsidP="00AC314F">
      <w:pPr>
        <w:pStyle w:val="ListParagraph"/>
        <w:rPr>
          <w:rFonts w:ascii="Times New Roman" w:hAnsi="Times New Roman" w:cs="Times New Roman"/>
          <w:sz w:val="24"/>
        </w:rPr>
      </w:pPr>
      <w:r>
        <w:rPr>
          <w:rFonts w:ascii="Times New Roman" w:hAnsi="Times New Roman" w:cs="Times New Roman"/>
          <w:sz w:val="24"/>
        </w:rPr>
        <w:t xml:space="preserve">      li $s1, 0, # @DRAW</w:t>
      </w:r>
    </w:p>
    <w:p w14:paraId="473475CD" w14:textId="3DFA8BD2" w:rsidR="00AC314F" w:rsidRDefault="00AC314F" w:rsidP="00AC314F">
      <w:pPr>
        <w:rPr>
          <w:rFonts w:ascii="Times New Roman" w:hAnsi="Times New Roman" w:cs="Times New Roman"/>
          <w:b/>
          <w:sz w:val="24"/>
        </w:rPr>
      </w:pPr>
      <w:r>
        <w:rPr>
          <w:rFonts w:ascii="Times New Roman" w:hAnsi="Times New Roman" w:cs="Times New Roman"/>
          <w:b/>
          <w:sz w:val="24"/>
        </w:rPr>
        <w:t xml:space="preserve">SOUND API </w:t>
      </w:r>
    </w:p>
    <w:p w14:paraId="4F525729" w14:textId="065B2814" w:rsidR="00CE555F" w:rsidRPr="00BB5EE5" w:rsidRDefault="00AC314F" w:rsidP="00CE555F">
      <w:pPr>
        <w:pStyle w:val="ListParagraph"/>
        <w:numPr>
          <w:ilvl w:val="0"/>
          <w:numId w:val="1"/>
        </w:numPr>
        <w:rPr>
          <w:rFonts w:ascii="Times New Roman" w:hAnsi="Times New Roman" w:cs="Times New Roman"/>
          <w:b/>
          <w:sz w:val="24"/>
        </w:rPr>
      </w:pPr>
      <w:r w:rsidRPr="00AC314F">
        <w:rPr>
          <w:rFonts w:ascii="Times New Roman" w:hAnsi="Times New Roman" w:cs="Times New Roman"/>
          <w:sz w:val="24"/>
        </w:rPr>
        <w:t xml:space="preserve">To use the sound API we provided, you must do three things. One place a .wav file containing the game music you want to use under src/mars/tools and call it bg.wav. Then similar to the Graphics API you just have to attach @MUSIC-START to the end of any </w:t>
      </w:r>
      <w:r w:rsidR="00BB5EE5">
        <w:rPr>
          <w:rFonts w:ascii="Times New Roman" w:hAnsi="Times New Roman" w:cs="Times New Roman"/>
          <w:sz w:val="24"/>
        </w:rPr>
        <w:t>MIPS</w:t>
      </w:r>
      <w:r w:rsidRPr="00AC314F">
        <w:rPr>
          <w:rFonts w:ascii="Times New Roman" w:hAnsi="Times New Roman" w:cs="Times New Roman"/>
          <w:sz w:val="24"/>
        </w:rPr>
        <w:t xml:space="preserve"> command when you want to start the song and @MUSIC-STOP when you want to end the music or exit the program. </w:t>
      </w:r>
    </w:p>
    <w:p w14:paraId="721D2E3A" w14:textId="7950FF33" w:rsidR="00BB5EE5" w:rsidRPr="00BB5EE5" w:rsidRDefault="00BB5EE5" w:rsidP="00CE555F">
      <w:pPr>
        <w:pStyle w:val="ListParagraph"/>
        <w:numPr>
          <w:ilvl w:val="0"/>
          <w:numId w:val="1"/>
        </w:numPr>
        <w:rPr>
          <w:rFonts w:ascii="Times New Roman" w:hAnsi="Times New Roman" w:cs="Times New Roman"/>
          <w:b/>
          <w:sz w:val="24"/>
        </w:rPr>
      </w:pPr>
      <w:r>
        <w:rPr>
          <w:rFonts w:ascii="Times New Roman" w:hAnsi="Times New Roman" w:cs="Times New Roman"/>
          <w:sz w:val="24"/>
        </w:rPr>
        <w:t>To use the sound functionality of the MARS simulator, simply call the “playsound” subroutine after loading a pitch and duration of the sound desired into $a0 and $a1 respectively. More detail can be found in the project report, under the “Bonus &gt; Sound” heading within the algorithms discussion.</w:t>
      </w:r>
    </w:p>
    <w:p w14:paraId="6BA3D7A2" w14:textId="77777777" w:rsidR="00CE555F" w:rsidRPr="00CE555F" w:rsidRDefault="00CE555F" w:rsidP="00CE555F">
      <w:pPr>
        <w:rPr>
          <w:rFonts w:ascii="Times New Roman" w:hAnsi="Times New Roman" w:cs="Times New Roman"/>
          <w:sz w:val="24"/>
        </w:rPr>
      </w:pPr>
    </w:p>
    <w:sectPr w:rsidR="00CE555F" w:rsidRPr="00CE555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702EF" w14:textId="77777777" w:rsidR="003F446C" w:rsidRDefault="003F446C" w:rsidP="00E022EE">
      <w:pPr>
        <w:spacing w:after="0" w:line="240" w:lineRule="auto"/>
      </w:pPr>
      <w:r>
        <w:separator/>
      </w:r>
    </w:p>
  </w:endnote>
  <w:endnote w:type="continuationSeparator" w:id="0">
    <w:p w14:paraId="3E5D3EFC" w14:textId="77777777" w:rsidR="003F446C" w:rsidRDefault="003F446C" w:rsidP="00E0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78BD8" w14:textId="77777777" w:rsidR="000D793A" w:rsidRDefault="000D79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7A5F6" w14:textId="77777777" w:rsidR="000D793A" w:rsidRDefault="000D79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47302" w14:textId="77777777" w:rsidR="000D793A" w:rsidRDefault="000D7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E199A1" w14:textId="77777777" w:rsidR="003F446C" w:rsidRDefault="003F446C" w:rsidP="00E022EE">
      <w:pPr>
        <w:spacing w:after="0" w:line="240" w:lineRule="auto"/>
      </w:pPr>
      <w:r>
        <w:separator/>
      </w:r>
    </w:p>
  </w:footnote>
  <w:footnote w:type="continuationSeparator" w:id="0">
    <w:p w14:paraId="51A972FC" w14:textId="77777777" w:rsidR="003F446C" w:rsidRDefault="003F446C" w:rsidP="00E02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A2179" w14:textId="77777777" w:rsidR="000D793A" w:rsidRDefault="000D7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B5A19" w14:textId="7C94C12C" w:rsidR="00E022EE" w:rsidRDefault="00E022EE" w:rsidP="000D793A">
    <w:pPr>
      <w:pStyle w:val="Header"/>
      <w:jc w:val="center"/>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94416" w14:textId="77777777" w:rsidR="000D793A" w:rsidRDefault="000D79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166C1"/>
    <w:multiLevelType w:val="hybridMultilevel"/>
    <w:tmpl w:val="918AE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DE2147"/>
    <w:multiLevelType w:val="hybridMultilevel"/>
    <w:tmpl w:val="EB2EEE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21833"/>
    <w:multiLevelType w:val="hybridMultilevel"/>
    <w:tmpl w:val="1DDE0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044B0"/>
    <w:multiLevelType w:val="hybridMultilevel"/>
    <w:tmpl w:val="9CAC0768"/>
    <w:lvl w:ilvl="0" w:tplc="ED52F0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sDS3tDQxNjC0tDBW0lEKTi0uzszPAykwqgUA4F6ZYywAAAA="/>
  </w:docVars>
  <w:rsids>
    <w:rsidRoot w:val="00F43EE2"/>
    <w:rsid w:val="00064EF0"/>
    <w:rsid w:val="000D793A"/>
    <w:rsid w:val="00150BD2"/>
    <w:rsid w:val="002A4106"/>
    <w:rsid w:val="003A78F8"/>
    <w:rsid w:val="003F35F2"/>
    <w:rsid w:val="003F446C"/>
    <w:rsid w:val="004D3ECB"/>
    <w:rsid w:val="005674C7"/>
    <w:rsid w:val="00747001"/>
    <w:rsid w:val="0079131B"/>
    <w:rsid w:val="00920904"/>
    <w:rsid w:val="009E3D92"/>
    <w:rsid w:val="00A90875"/>
    <w:rsid w:val="00AC314F"/>
    <w:rsid w:val="00BA7CE5"/>
    <w:rsid w:val="00BB5EE5"/>
    <w:rsid w:val="00BE0686"/>
    <w:rsid w:val="00CE555F"/>
    <w:rsid w:val="00D61EFC"/>
    <w:rsid w:val="00DD0BF4"/>
    <w:rsid w:val="00E022EE"/>
    <w:rsid w:val="00F43E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55CA9"/>
  <w15:chartTrackingRefBased/>
  <w15:docId w15:val="{32302985-AA84-42D0-9C29-23C4809D6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875"/>
    <w:pPr>
      <w:ind w:left="720"/>
      <w:contextualSpacing/>
    </w:pPr>
  </w:style>
  <w:style w:type="paragraph" w:styleId="Header">
    <w:name w:val="header"/>
    <w:basedOn w:val="Normal"/>
    <w:link w:val="HeaderChar"/>
    <w:uiPriority w:val="99"/>
    <w:unhideWhenUsed/>
    <w:rsid w:val="00E02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22EE"/>
  </w:style>
  <w:style w:type="paragraph" w:styleId="Footer">
    <w:name w:val="footer"/>
    <w:basedOn w:val="Normal"/>
    <w:link w:val="FooterChar"/>
    <w:uiPriority w:val="99"/>
    <w:unhideWhenUsed/>
    <w:rsid w:val="00E02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22EE"/>
  </w:style>
  <w:style w:type="character" w:styleId="PlaceholderText">
    <w:name w:val="Placeholder Text"/>
    <w:basedOn w:val="DefaultParagraphFont"/>
    <w:uiPriority w:val="99"/>
    <w:semiHidden/>
    <w:rsid w:val="00E022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110336">
      <w:bodyDiv w:val="1"/>
      <w:marLeft w:val="0"/>
      <w:marRight w:val="0"/>
      <w:marTop w:val="0"/>
      <w:marBottom w:val="0"/>
      <w:divBdr>
        <w:top w:val="none" w:sz="0" w:space="0" w:color="auto"/>
        <w:left w:val="none" w:sz="0" w:space="0" w:color="auto"/>
        <w:bottom w:val="none" w:sz="0" w:space="0" w:color="auto"/>
        <w:right w:val="none" w:sz="0" w:space="0" w:color="auto"/>
      </w:divBdr>
    </w:div>
    <w:div w:id="1834183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Asawa</dc:creator>
  <cp:keywords/>
  <dc:description/>
  <cp:lastModifiedBy>Sundararajan, Saran</cp:lastModifiedBy>
  <cp:revision>13</cp:revision>
  <dcterms:created xsi:type="dcterms:W3CDTF">2018-04-24T02:16:00Z</dcterms:created>
  <dcterms:modified xsi:type="dcterms:W3CDTF">2018-05-29T19:37:00Z</dcterms:modified>
</cp:coreProperties>
</file>